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D47BE2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b/>
          <w:bCs/>
          <w:sz w:val="48"/>
          <w:szCs w:val="48"/>
        </w:rPr>
      </w:pPr>
      <w:r w:rsidRPr="00D47BE2">
        <w:rPr>
          <w:rFonts w:ascii="Yu Gothic UI Semilight" w:eastAsia="Yu Gothic UI Semilight" w:hAnsi="Yu Gothic UI Semilight" w:cs="Arial"/>
          <w:b/>
          <w:bCs/>
          <w:sz w:val="48"/>
          <w:szCs w:val="48"/>
        </w:rPr>
        <w:t>Kyle Huang</w:t>
      </w:r>
    </w:p>
    <w:p w14:paraId="1E1816A1" w14:textId="6DD393B9" w:rsidR="00F4435E" w:rsidRPr="00D10FF3" w:rsidRDefault="00AE5118" w:rsidP="00000B0C">
      <w:pPr>
        <w:pBdr>
          <w:bottom w:val="single" w:sz="4" w:space="1" w:color="auto"/>
        </w:pBdr>
        <w:jc w:val="center"/>
        <w:rPr>
          <w:rFonts w:ascii="Arial" w:hAnsi="Arial" w:cs="Arial"/>
          <w:sz w:val="19"/>
          <w:szCs w:val="19"/>
        </w:rPr>
      </w:pPr>
      <w:r w:rsidRPr="00D10FF3">
        <w:rPr>
          <w:rFonts w:ascii="Arial" w:hAnsi="Arial" w:cs="Arial"/>
          <w:sz w:val="19"/>
          <w:szCs w:val="19"/>
        </w:rPr>
        <w:t>kylehuang041@gmail.com</w:t>
      </w:r>
      <w:r w:rsidR="004B0545" w:rsidRPr="00D10FF3">
        <w:rPr>
          <w:rFonts w:ascii="Arial" w:hAnsi="Arial" w:cs="Arial"/>
          <w:sz w:val="19"/>
          <w:szCs w:val="19"/>
        </w:rPr>
        <w:t xml:space="preserve"> </w:t>
      </w:r>
      <w:r w:rsidR="008151AC">
        <w:rPr>
          <w:rFonts w:ascii="Arial" w:hAnsi="Arial" w:cs="Arial"/>
          <w:sz w:val="19"/>
          <w:szCs w:val="19"/>
        </w:rPr>
        <w:t>|</w:t>
      </w:r>
      <w:r w:rsidR="004B0545" w:rsidRPr="00D10FF3">
        <w:rPr>
          <w:rFonts w:ascii="Arial" w:hAnsi="Arial" w:cs="Arial"/>
          <w:sz w:val="19"/>
          <w:szCs w:val="19"/>
        </w:rPr>
        <w:t xml:space="preserve"> </w:t>
      </w:r>
      <w:hyperlink r:id="rId7" w:history="1">
        <w:r w:rsidR="008C063E" w:rsidRPr="00D10FF3">
          <w:rPr>
            <w:rStyle w:val="Hyperlink"/>
            <w:rFonts w:ascii="Arial" w:hAnsi="Arial" w:cs="Arial"/>
            <w:sz w:val="19"/>
            <w:szCs w:val="19"/>
          </w:rPr>
          <w:t>linkedin.com/in/kyle-huang-9492811ba</w:t>
        </w:r>
      </w:hyperlink>
      <w:r w:rsidR="008C063E" w:rsidRPr="00D10FF3">
        <w:rPr>
          <w:rFonts w:ascii="Arial" w:hAnsi="Arial" w:cs="Arial"/>
          <w:sz w:val="19"/>
          <w:szCs w:val="19"/>
        </w:rPr>
        <w:t xml:space="preserve"> </w:t>
      </w:r>
      <w:r w:rsidR="006032B1" w:rsidRPr="00D10FF3">
        <w:rPr>
          <w:rFonts w:ascii="Arial" w:hAnsi="Arial" w:cs="Arial"/>
          <w:sz w:val="19"/>
          <w:szCs w:val="19"/>
        </w:rPr>
        <w:t>|</w:t>
      </w:r>
      <w:r w:rsidR="00EE00CA" w:rsidRPr="00D10FF3">
        <w:rPr>
          <w:rFonts w:ascii="Arial" w:hAnsi="Arial" w:cs="Arial"/>
          <w:sz w:val="19"/>
          <w:szCs w:val="19"/>
        </w:rPr>
        <w:t xml:space="preserve"> </w:t>
      </w:r>
      <w:hyperlink r:id="rId8" w:history="1">
        <w:r w:rsidR="00000B0C" w:rsidRPr="00D10FF3">
          <w:rPr>
            <w:rStyle w:val="Hyperlink"/>
            <w:rFonts w:ascii="Arial" w:hAnsi="Arial" w:cs="Arial"/>
            <w:sz w:val="19"/>
            <w:szCs w:val="19"/>
          </w:rPr>
          <w:t>github.com/kylehuang041</w:t>
        </w:r>
      </w:hyperlink>
      <w:r w:rsidR="00D42E0C" w:rsidRPr="00D10FF3">
        <w:rPr>
          <w:rFonts w:ascii="Arial" w:hAnsi="Arial" w:cs="Arial"/>
          <w:sz w:val="19"/>
          <w:szCs w:val="19"/>
        </w:rPr>
        <w:t xml:space="preserve"> | Seattle, WA</w:t>
      </w:r>
    </w:p>
    <w:p w14:paraId="0F7132EB" w14:textId="7149292A" w:rsidR="002C602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EDUCATION</w:t>
      </w:r>
    </w:p>
    <w:p w14:paraId="792D84B6" w14:textId="601DFC02" w:rsidR="00DC384E" w:rsidRPr="004D7336" w:rsidRDefault="00C145B3" w:rsidP="00C13C4E">
      <w:pPr>
        <w:tabs>
          <w:tab w:val="right" w:pos="10800"/>
        </w:tabs>
        <w:spacing w:after="0" w:line="240" w:lineRule="auto"/>
        <w:rPr>
          <w:rFonts w:ascii="Arial" w:hAnsi="Arial" w:cs="Arial"/>
          <w:b/>
          <w:bCs/>
        </w:rPr>
      </w:pPr>
      <w:r w:rsidRPr="004D7336">
        <w:rPr>
          <w:rFonts w:ascii="Arial" w:hAnsi="Arial" w:cs="Arial"/>
          <w:b/>
          <w:bCs/>
        </w:rPr>
        <w:t>Bachelor of Science in Computer Science and Software</w:t>
      </w:r>
      <w:r w:rsidR="00C13C4E">
        <w:rPr>
          <w:rFonts w:ascii="Arial" w:hAnsi="Arial" w:cs="Arial"/>
          <w:b/>
          <w:bCs/>
        </w:rPr>
        <w:tab/>
      </w:r>
      <w:r w:rsidR="00DC384E" w:rsidRPr="004D7336">
        <w:rPr>
          <w:rFonts w:ascii="Arial" w:hAnsi="Arial" w:cs="Arial"/>
          <w:color w:val="7F7F7F" w:themeColor="text1" w:themeTint="80"/>
        </w:rPr>
        <w:t xml:space="preserve">September 2020 - Expected, </w:t>
      </w:r>
      <w:r w:rsidR="00DE0473">
        <w:rPr>
          <w:rFonts w:ascii="Arial" w:hAnsi="Arial" w:cs="Arial"/>
          <w:color w:val="7F7F7F" w:themeColor="text1" w:themeTint="80"/>
        </w:rPr>
        <w:t>June</w:t>
      </w:r>
      <w:r w:rsidR="00DC384E" w:rsidRPr="004D7336">
        <w:rPr>
          <w:rFonts w:ascii="Arial" w:hAnsi="Arial" w:cs="Arial"/>
          <w:color w:val="7F7F7F" w:themeColor="text1" w:themeTint="80"/>
        </w:rPr>
        <w:t xml:space="preserve"> 2024</w:t>
      </w:r>
    </w:p>
    <w:p w14:paraId="26CD5CEB" w14:textId="0EEE7CE5" w:rsidR="000D1B82" w:rsidRPr="00B168BB" w:rsidRDefault="00C145B3" w:rsidP="00BF03D6">
      <w:pPr>
        <w:spacing w:after="80" w:line="240" w:lineRule="auto"/>
        <w:rPr>
          <w:rFonts w:ascii="Arial" w:hAnsi="Arial" w:cs="Arial"/>
        </w:rPr>
      </w:pPr>
      <w:r w:rsidRPr="004D7336">
        <w:rPr>
          <w:rFonts w:ascii="Arial" w:hAnsi="Arial" w:cs="Arial"/>
          <w:b/>
          <w:bCs/>
        </w:rPr>
        <w:t>Engineering: Information Assurance and Cybersecurity</w:t>
      </w:r>
      <w:r w:rsidR="00E822E5" w:rsidRPr="00296AB0">
        <w:rPr>
          <w:rFonts w:ascii="Arial" w:hAnsi="Arial" w:cs="Arial"/>
          <w:b/>
          <w:bCs/>
        </w:rPr>
        <w:tab/>
      </w:r>
    </w:p>
    <w:p w14:paraId="7106ADBE" w14:textId="5CCC86E7" w:rsidR="00C145B3" w:rsidRPr="004D7336" w:rsidRDefault="00C145B3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>University of Washington Bothell ∙ School of STEM</w:t>
      </w:r>
      <w:r w:rsidR="00FC5D7B" w:rsidRPr="004D7336">
        <w:rPr>
          <w:rFonts w:ascii="Arial" w:hAnsi="Arial" w:cs="Arial"/>
        </w:rPr>
        <w:t xml:space="preserve"> ∙ Bothell, WA</w:t>
      </w:r>
    </w:p>
    <w:p w14:paraId="23C29A94" w14:textId="366F9803" w:rsidR="0041000A" w:rsidRPr="004D7336" w:rsidRDefault="4CC4794C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Dean’s List 2020 </w:t>
      </w:r>
      <w:r w:rsidR="00CB2276" w:rsidRPr="004D7336">
        <w:rPr>
          <w:rFonts w:ascii="Arial" w:hAnsi="Arial" w:cs="Arial"/>
        </w:rPr>
        <w:t>–</w:t>
      </w:r>
      <w:r w:rsidRPr="004D7336">
        <w:rPr>
          <w:rFonts w:ascii="Arial" w:hAnsi="Arial" w:cs="Arial"/>
        </w:rPr>
        <w:t xml:space="preserve"> 2021</w:t>
      </w:r>
    </w:p>
    <w:p w14:paraId="6B07F2CE" w14:textId="71B6A45A" w:rsidR="00CB2276" w:rsidRPr="004D7336" w:rsidRDefault="00AF7BFA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Relevant </w:t>
      </w:r>
      <w:r w:rsidR="00CB2276" w:rsidRPr="004D7336">
        <w:rPr>
          <w:rFonts w:ascii="Arial" w:hAnsi="Arial" w:cs="Arial"/>
        </w:rPr>
        <w:t>Coursework: Software Engineering, Data Structures and Algorithms</w:t>
      </w:r>
      <w:r w:rsidR="009C7F2B" w:rsidRPr="004D7336">
        <w:rPr>
          <w:rFonts w:ascii="Arial" w:hAnsi="Arial" w:cs="Arial"/>
        </w:rPr>
        <w:t xml:space="preserve">, </w:t>
      </w:r>
      <w:r w:rsidR="00923CA7" w:rsidRPr="004D7336">
        <w:rPr>
          <w:rFonts w:ascii="Arial" w:hAnsi="Arial" w:cs="Arial"/>
        </w:rPr>
        <w:t xml:space="preserve">Technical Writing for Computing Professionals, </w:t>
      </w:r>
      <w:r w:rsidR="009C7F2B" w:rsidRPr="004D7336">
        <w:rPr>
          <w:rFonts w:ascii="Arial" w:hAnsi="Arial" w:cs="Arial"/>
        </w:rPr>
        <w:t>Information Assurance and Cybersecurity</w:t>
      </w:r>
    </w:p>
    <w:p w14:paraId="638062BE" w14:textId="390EFD63" w:rsidR="00ED63E2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PROJECTS</w:t>
      </w:r>
    </w:p>
    <w:p w14:paraId="7BB18AE8" w14:textId="36F85226" w:rsidR="000C6E82" w:rsidRPr="003666E1" w:rsidRDefault="000C6E82" w:rsidP="00C13C4E">
      <w:pPr>
        <w:tabs>
          <w:tab w:val="right" w:pos="10800"/>
        </w:tabs>
        <w:spacing w:before="80" w:after="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Shortest</w:t>
      </w:r>
      <w:r w:rsidR="005E10D9" w:rsidRPr="00296AB0">
        <w:rPr>
          <w:rFonts w:ascii="Arial" w:hAnsi="Arial" w:cs="Arial"/>
          <w:b/>
          <w:bCs/>
        </w:rPr>
        <w:t xml:space="preserve"> Path</w:t>
      </w:r>
      <w:r w:rsidRPr="00296AB0">
        <w:rPr>
          <w:rFonts w:ascii="Arial" w:hAnsi="Arial" w:cs="Arial"/>
          <w:b/>
          <w:bCs/>
        </w:rPr>
        <w:t xml:space="preserve"> Maze</w:t>
      </w:r>
      <w:r w:rsidR="002C1DAA">
        <w:rPr>
          <w:rFonts w:ascii="Arial" w:hAnsi="Arial" w:cs="Arial"/>
          <w:b/>
          <w:bCs/>
        </w:rPr>
        <w:t xml:space="preserve"> Solver</w:t>
      </w:r>
      <w:r w:rsidRPr="00296AB0">
        <w:rPr>
          <w:rFonts w:ascii="Arial" w:hAnsi="Arial" w:cs="Arial"/>
        </w:rPr>
        <w:t xml:space="preserve"> ∙ </w:t>
      </w:r>
      <w:r w:rsidRPr="00296AB0">
        <w:rPr>
          <w:rFonts w:ascii="Arial" w:hAnsi="Arial" w:cs="Arial"/>
          <w:i/>
          <w:iCs/>
        </w:rPr>
        <w:t>C++</w:t>
      </w:r>
      <w:r w:rsidR="00C13C4E">
        <w:rPr>
          <w:rFonts w:ascii="Arial" w:hAnsi="Arial" w:cs="Arial"/>
          <w:i/>
          <w:iCs/>
        </w:rPr>
        <w:tab/>
      </w:r>
      <w:r w:rsidR="00C13C4E">
        <w:rPr>
          <w:rFonts w:ascii="Arial" w:hAnsi="Arial" w:cs="Arial"/>
          <w:color w:val="808080" w:themeColor="background1" w:themeShade="80"/>
        </w:rPr>
        <w:t>May</w:t>
      </w:r>
      <w:r w:rsidR="005823C3" w:rsidRPr="00D701AE">
        <w:rPr>
          <w:rFonts w:ascii="Arial" w:hAnsi="Arial" w:cs="Arial"/>
          <w:color w:val="808080" w:themeColor="background1" w:themeShade="80"/>
        </w:rPr>
        <w:t xml:space="preserve"> 2022</w:t>
      </w:r>
    </w:p>
    <w:p w14:paraId="11270A49" w14:textId="5FA7D0F6" w:rsidR="008D444C" w:rsidRDefault="0014129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Created a program that reads in multiple maze files </w:t>
      </w:r>
      <w:r w:rsidR="002A696D">
        <w:rPr>
          <w:rFonts w:ascii="Arial" w:hAnsi="Arial" w:cs="Arial"/>
        </w:rPr>
        <w:t>o</w:t>
      </w:r>
      <w:r w:rsidR="00D73C5C">
        <w:rPr>
          <w:rFonts w:ascii="Arial" w:hAnsi="Arial" w:cs="Arial"/>
        </w:rPr>
        <w:t>utputting the</w:t>
      </w:r>
      <w:r w:rsidR="003C3C57">
        <w:rPr>
          <w:rFonts w:ascii="Arial" w:hAnsi="Arial" w:cs="Arial"/>
        </w:rPr>
        <w:t xml:space="preserve"> </w:t>
      </w:r>
      <w:r w:rsidR="00D33058">
        <w:rPr>
          <w:rFonts w:ascii="Arial" w:hAnsi="Arial" w:cs="Arial"/>
        </w:rPr>
        <w:t xml:space="preserve">visual </w:t>
      </w:r>
      <w:r w:rsidR="003C3C57">
        <w:rPr>
          <w:rFonts w:ascii="Arial" w:hAnsi="Arial" w:cs="Arial"/>
        </w:rPr>
        <w:t>shortest paths</w:t>
      </w:r>
    </w:p>
    <w:p w14:paraId="7E35EBA9" w14:textId="79CE231A" w:rsidR="00012672" w:rsidRPr="00012672" w:rsidRDefault="00DB775B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mplemented</w:t>
      </w:r>
      <w:r w:rsidR="000C6E82" w:rsidRPr="008A3A5D">
        <w:rPr>
          <w:rFonts w:ascii="Arial" w:hAnsi="Arial" w:cs="Arial"/>
        </w:rPr>
        <w:t xml:space="preserve"> depth</w:t>
      </w:r>
      <w:r w:rsidR="001E208F" w:rsidRPr="008A3A5D">
        <w:rPr>
          <w:rFonts w:ascii="Arial" w:hAnsi="Arial" w:cs="Arial"/>
        </w:rPr>
        <w:t>-</w:t>
      </w:r>
      <w:r w:rsidR="000C6E82" w:rsidRPr="008A3A5D">
        <w:rPr>
          <w:rFonts w:ascii="Arial" w:hAnsi="Arial" w:cs="Arial"/>
        </w:rPr>
        <w:t>first search</w:t>
      </w:r>
      <w:r w:rsidR="00A372DD" w:rsidRPr="008A3A5D">
        <w:rPr>
          <w:rFonts w:ascii="Arial" w:hAnsi="Arial" w:cs="Arial"/>
        </w:rPr>
        <w:t xml:space="preserve"> </w:t>
      </w:r>
      <w:r w:rsidR="00D33058">
        <w:rPr>
          <w:rFonts w:ascii="Arial" w:hAnsi="Arial" w:cs="Arial"/>
        </w:rPr>
        <w:t xml:space="preserve">to calculate </w:t>
      </w:r>
      <w:r w:rsidR="00691361">
        <w:rPr>
          <w:rFonts w:ascii="Arial" w:hAnsi="Arial" w:cs="Arial"/>
        </w:rPr>
        <w:t>and custom</w:t>
      </w:r>
      <w:r w:rsidR="00C846B4">
        <w:rPr>
          <w:rFonts w:ascii="Arial" w:hAnsi="Arial" w:cs="Arial"/>
        </w:rPr>
        <w:t xml:space="preserve"> backtracking-like algorithm</w:t>
      </w:r>
      <w:r w:rsidR="00D52F81">
        <w:rPr>
          <w:rFonts w:ascii="Arial" w:hAnsi="Arial" w:cs="Arial"/>
        </w:rPr>
        <w:t xml:space="preserve"> to </w:t>
      </w:r>
      <w:r w:rsidR="007366D9">
        <w:rPr>
          <w:rFonts w:ascii="Arial" w:hAnsi="Arial" w:cs="Arial"/>
        </w:rPr>
        <w:t xml:space="preserve">draw </w:t>
      </w:r>
      <w:r w:rsidR="002C1DAA">
        <w:rPr>
          <w:rFonts w:ascii="Arial" w:hAnsi="Arial" w:cs="Arial"/>
        </w:rPr>
        <w:t xml:space="preserve">the </w:t>
      </w:r>
      <w:r w:rsidR="00012672">
        <w:rPr>
          <w:rFonts w:ascii="Arial" w:hAnsi="Arial" w:cs="Arial"/>
        </w:rPr>
        <w:t>path</w:t>
      </w:r>
      <w:r w:rsidR="001621A0">
        <w:rPr>
          <w:rFonts w:ascii="Arial" w:hAnsi="Arial" w:cs="Arial"/>
        </w:rPr>
        <w:t>s</w:t>
      </w:r>
    </w:p>
    <w:p w14:paraId="7FBBEBCC" w14:textId="5F3CEA5F" w:rsidR="00966E31" w:rsidRPr="00984ADC" w:rsidRDefault="0001267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Resulted in all tests passed including</w:t>
      </w:r>
      <w:r w:rsidR="007366D9">
        <w:rPr>
          <w:rFonts w:ascii="Arial" w:hAnsi="Arial" w:cs="Arial"/>
        </w:rPr>
        <w:t xml:space="preserve"> </w:t>
      </w:r>
      <w:r w:rsidR="007B675C">
        <w:rPr>
          <w:rFonts w:ascii="Arial" w:hAnsi="Arial" w:cs="Arial"/>
        </w:rPr>
        <w:t>mazes with empty clusters and rigid designs</w:t>
      </w:r>
    </w:p>
    <w:p w14:paraId="4F705CC3" w14:textId="0E32AB31" w:rsidR="005B5157" w:rsidRPr="00296AB0" w:rsidRDefault="0079452B" w:rsidP="00C13C4E">
      <w:pPr>
        <w:tabs>
          <w:tab w:val="center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Bank</w:t>
      </w:r>
      <w:r w:rsidR="0013150D" w:rsidRPr="00296AB0">
        <w:rPr>
          <w:rFonts w:ascii="Arial" w:hAnsi="Arial" w:cs="Arial"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i/>
          <w:iCs/>
        </w:rPr>
        <w:t>C++</w:t>
      </w:r>
      <w:r w:rsidR="00C13C4E">
        <w:rPr>
          <w:rFonts w:ascii="Arial" w:hAnsi="Arial" w:cs="Arial"/>
          <w:i/>
          <w:iCs/>
        </w:rPr>
        <w:tab/>
      </w:r>
      <w:r w:rsidR="008325F3" w:rsidRPr="00D701AE">
        <w:rPr>
          <w:rFonts w:ascii="Arial" w:hAnsi="Arial" w:cs="Arial"/>
          <w:color w:val="808080" w:themeColor="background1" w:themeShade="80"/>
        </w:rPr>
        <w:t>February 2022</w:t>
      </w:r>
    </w:p>
    <w:p w14:paraId="18B7E9AD" w14:textId="4E7D6D97" w:rsidR="00ED63E2" w:rsidRPr="00296AB0" w:rsidRDefault="00D47BE2" w:rsidP="00022DFC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B</w:t>
      </w:r>
      <w:r w:rsidR="00C2623F" w:rsidRPr="00296AB0">
        <w:rPr>
          <w:rFonts w:ascii="Arial" w:hAnsi="Arial" w:cs="Arial"/>
        </w:rPr>
        <w:t xml:space="preserve">uilt </w:t>
      </w:r>
      <w:r w:rsidR="006F2186" w:rsidRPr="00296AB0">
        <w:rPr>
          <w:rFonts w:ascii="Arial" w:hAnsi="Arial" w:cs="Arial"/>
        </w:rPr>
        <w:t xml:space="preserve">a banking system </w:t>
      </w:r>
      <w:r w:rsidR="00CB2276" w:rsidRPr="00296AB0">
        <w:rPr>
          <w:rFonts w:ascii="Arial" w:hAnsi="Arial" w:cs="Arial"/>
        </w:rPr>
        <w:t>using OOP principles</w:t>
      </w:r>
    </w:p>
    <w:p w14:paraId="239614A2" w14:textId="28C7D19D" w:rsidR="00645CD0" w:rsidRDefault="00D47BE2" w:rsidP="00037E91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I</w:t>
      </w:r>
      <w:r w:rsidR="009F0C8B" w:rsidRPr="00296AB0">
        <w:rPr>
          <w:rFonts w:ascii="Arial" w:hAnsi="Arial" w:cs="Arial"/>
        </w:rPr>
        <w:t>mplemented create</w:t>
      </w:r>
      <w:r w:rsidR="003E3B45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833291" w:rsidRPr="00296AB0">
        <w:rPr>
          <w:rFonts w:ascii="Arial" w:hAnsi="Arial" w:cs="Arial"/>
        </w:rPr>
        <w:t>login</w:t>
      </w:r>
      <w:r w:rsidR="0011644E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6F3FF7">
        <w:rPr>
          <w:rFonts w:ascii="Arial" w:hAnsi="Arial" w:cs="Arial"/>
        </w:rPr>
        <w:t xml:space="preserve">and </w:t>
      </w:r>
      <w:r w:rsidR="00833291" w:rsidRPr="00296AB0">
        <w:rPr>
          <w:rFonts w:ascii="Arial" w:hAnsi="Arial" w:cs="Arial"/>
        </w:rPr>
        <w:t>logout</w:t>
      </w:r>
      <w:r w:rsidR="006F4B31">
        <w:rPr>
          <w:rFonts w:ascii="Arial" w:hAnsi="Arial" w:cs="Arial"/>
        </w:rPr>
        <w:t xml:space="preserve"> features ATM</w:t>
      </w:r>
      <w:r w:rsidR="003C4DD5">
        <w:rPr>
          <w:rFonts w:ascii="Arial" w:hAnsi="Arial" w:cs="Arial"/>
        </w:rPr>
        <w:t xml:space="preserve"> with the use of multiple </w:t>
      </w:r>
      <w:r w:rsidR="006F25DC">
        <w:rPr>
          <w:rFonts w:ascii="Arial" w:hAnsi="Arial" w:cs="Arial"/>
        </w:rPr>
        <w:t>accounts; deposit</w:t>
      </w:r>
      <w:r w:rsidR="003E3B45">
        <w:rPr>
          <w:rFonts w:ascii="Arial" w:hAnsi="Arial" w:cs="Arial"/>
        </w:rPr>
        <w:t xml:space="preserve">, withdraw, </w:t>
      </w:r>
      <w:r w:rsidR="003D7168">
        <w:rPr>
          <w:rFonts w:ascii="Arial" w:hAnsi="Arial" w:cs="Arial"/>
        </w:rPr>
        <w:t>and view info for accounts</w:t>
      </w:r>
    </w:p>
    <w:p w14:paraId="0AA64CE4" w14:textId="48D67E85" w:rsidR="00B56AA2" w:rsidRPr="0003738A" w:rsidRDefault="00B56AA2" w:rsidP="00B56AA2">
      <w:pPr>
        <w:tabs>
          <w:tab w:val="right" w:pos="10800"/>
        </w:tabs>
        <w:spacing w:before="40" w:after="0" w:line="240" w:lineRule="auto"/>
        <w:ind w:firstLine="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 xml:space="preserve">FCC JavaScript </w:t>
      </w:r>
      <w:r w:rsidR="00CE7011">
        <w:rPr>
          <w:rFonts w:ascii="Arial" w:hAnsi="Arial" w:cs="Arial"/>
          <w:b/>
          <w:bCs/>
        </w:rPr>
        <w:t>P</w:t>
      </w:r>
      <w:r w:rsidRPr="00296AB0">
        <w:rPr>
          <w:rFonts w:ascii="Arial" w:hAnsi="Arial" w:cs="Arial"/>
          <w:b/>
          <w:bCs/>
        </w:rPr>
        <w:t>rojects</w:t>
      </w:r>
      <w:r w:rsidRPr="00296AB0">
        <w:rPr>
          <w:rFonts w:ascii="Arial" w:hAnsi="Arial" w:cs="Arial"/>
        </w:rPr>
        <w:t xml:space="preserve"> </w:t>
      </w:r>
      <w:r w:rsidRPr="00296AB0">
        <w:rPr>
          <w:rFonts w:ascii="Arial" w:hAnsi="Arial" w:cs="Arial"/>
          <w:sz w:val="28"/>
          <w:szCs w:val="28"/>
        </w:rPr>
        <w:t>∙</w:t>
      </w:r>
      <w:r w:rsidRPr="00296AB0">
        <w:rPr>
          <w:rFonts w:ascii="Arial" w:hAnsi="Arial" w:cs="Arial"/>
          <w:b/>
          <w:bCs/>
        </w:rPr>
        <w:t xml:space="preserve"> </w:t>
      </w:r>
      <w:r w:rsidRPr="00296AB0">
        <w:rPr>
          <w:rFonts w:ascii="Arial" w:hAnsi="Arial" w:cs="Arial"/>
          <w:i/>
          <w:iCs/>
        </w:rPr>
        <w:t>JS</w:t>
      </w:r>
      <w:r>
        <w:rPr>
          <w:rFonts w:ascii="Arial" w:hAnsi="Arial" w:cs="Arial"/>
          <w:i/>
          <w:iCs/>
        </w:rPr>
        <w:tab/>
      </w:r>
      <w:r w:rsidRPr="00D701AE">
        <w:rPr>
          <w:rFonts w:ascii="Arial" w:hAnsi="Arial" w:cs="Arial"/>
          <w:color w:val="808080" w:themeColor="background1" w:themeShade="80"/>
        </w:rPr>
        <w:t>December 2021</w:t>
      </w:r>
    </w:p>
    <w:p w14:paraId="28E077D5" w14:textId="77777777" w:rsidR="00B56AA2" w:rsidRPr="00296AB0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  <w:shd w:val="clear" w:color="auto" w:fill="FFFFFF"/>
        </w:rPr>
      </w:pPr>
      <w:r w:rsidRPr="00296AB0">
        <w:rPr>
          <w:rFonts w:ascii="Arial" w:hAnsi="Arial" w:cs="Arial"/>
          <w:shd w:val="clear" w:color="auto" w:fill="FFFFFF"/>
        </w:rPr>
        <w:t>Completed a collection of data structures &amp; algorithms mini projects</w:t>
      </w:r>
      <w:r>
        <w:rPr>
          <w:rFonts w:ascii="Arial" w:hAnsi="Arial" w:cs="Arial"/>
          <w:shd w:val="clear" w:color="auto" w:fill="FFFFFF"/>
        </w:rPr>
        <w:t xml:space="preserve"> from freeCodeCamp</w:t>
      </w:r>
    </w:p>
    <w:p w14:paraId="4661F847" w14:textId="77777777" w:rsidR="00B56AA2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Made a cash register, palindrome, roman numeral converter, ROT13 Caesar cipher, and telephone number validator</w:t>
      </w:r>
    </w:p>
    <w:p w14:paraId="6BDA33BB" w14:textId="54F5D262" w:rsidR="00B56AA2" w:rsidRPr="00B56AA2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esulted in all test cases being passed by their automated checker</w:t>
      </w:r>
    </w:p>
    <w:p w14:paraId="0913C233" w14:textId="0AD203AF" w:rsidR="00833291" w:rsidRPr="0003738A" w:rsidRDefault="00DD1D22" w:rsidP="00C13C4E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Calculato</w:t>
      </w:r>
      <w:r w:rsidR="0046198B" w:rsidRPr="00296AB0">
        <w:rPr>
          <w:rFonts w:ascii="Arial" w:hAnsi="Arial" w:cs="Arial"/>
          <w:b/>
          <w:bCs/>
        </w:rPr>
        <w:t>r</w:t>
      </w:r>
      <w:r w:rsidR="00871772">
        <w:rPr>
          <w:rFonts w:ascii="Arial" w:hAnsi="Arial" w:cs="Arial"/>
          <w:b/>
          <w:bCs/>
        </w:rPr>
        <w:t xml:space="preserve"> App</w:t>
      </w:r>
      <w:r w:rsidR="003165C9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3B0E9A" w:rsidRPr="00296AB0">
        <w:rPr>
          <w:rFonts w:ascii="Arial" w:hAnsi="Arial" w:cs="Arial"/>
          <w:i/>
          <w:iCs/>
        </w:rPr>
        <w:t>Java</w:t>
      </w:r>
      <w:r w:rsidR="00C13C4E">
        <w:rPr>
          <w:rFonts w:ascii="Arial" w:hAnsi="Arial" w:cs="Arial"/>
          <w:i/>
          <w:iCs/>
        </w:rPr>
        <w:tab/>
      </w:r>
      <w:r w:rsidR="00D17EA1" w:rsidRPr="00D701AE">
        <w:rPr>
          <w:rFonts w:ascii="Arial" w:hAnsi="Arial" w:cs="Arial"/>
          <w:color w:val="808080" w:themeColor="background1" w:themeShade="80"/>
        </w:rPr>
        <w:t>December 2021</w:t>
      </w:r>
    </w:p>
    <w:p w14:paraId="69D87377" w14:textId="10EFD665" w:rsidR="00DD1D22" w:rsidRPr="00296AB0" w:rsidRDefault="00D47BE2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</w:rPr>
        <w:t>C</w:t>
      </w:r>
      <w:r w:rsidR="00C2623F" w:rsidRPr="00296AB0">
        <w:rPr>
          <w:rFonts w:ascii="Arial" w:hAnsi="Arial" w:cs="Arial"/>
        </w:rPr>
        <w:t xml:space="preserve">reated </w:t>
      </w:r>
      <w:r w:rsidR="00A720FE" w:rsidRPr="00296AB0">
        <w:rPr>
          <w:rFonts w:ascii="Arial" w:hAnsi="Arial" w:cs="Arial"/>
        </w:rPr>
        <w:t>a linear</w:t>
      </w:r>
      <w:r w:rsidR="001621A0" w:rsidRPr="001621A0">
        <w:rPr>
          <w:rFonts w:ascii="Arial" w:hAnsi="Arial" w:cs="Arial"/>
        </w:rPr>
        <w:t xml:space="preserve"> </w:t>
      </w:r>
      <w:r w:rsidR="001621A0" w:rsidRPr="00296AB0">
        <w:rPr>
          <w:rFonts w:ascii="Arial" w:hAnsi="Arial" w:cs="Arial"/>
        </w:rPr>
        <w:t>desktop</w:t>
      </w:r>
      <w:r w:rsidR="00A720FE" w:rsidRPr="00296AB0">
        <w:rPr>
          <w:rFonts w:ascii="Arial" w:hAnsi="Arial" w:cs="Arial"/>
        </w:rPr>
        <w:t xml:space="preserve"> calculator</w:t>
      </w:r>
      <w:r w:rsidR="00E1562B" w:rsidRPr="00296AB0">
        <w:rPr>
          <w:rFonts w:ascii="Arial" w:hAnsi="Arial" w:cs="Arial"/>
        </w:rPr>
        <w:t xml:space="preserve"> app</w:t>
      </w:r>
      <w:r w:rsidR="00A720FE" w:rsidRPr="00296AB0">
        <w:rPr>
          <w:rFonts w:ascii="Arial" w:hAnsi="Arial" w:cs="Arial"/>
        </w:rPr>
        <w:t xml:space="preserve"> made with </w:t>
      </w:r>
      <w:r w:rsidR="00BD55E8" w:rsidRPr="00296AB0">
        <w:rPr>
          <w:rFonts w:ascii="Arial" w:hAnsi="Arial" w:cs="Arial"/>
        </w:rPr>
        <w:t xml:space="preserve">JFrame </w:t>
      </w:r>
      <w:r w:rsidR="00A720FE" w:rsidRPr="00296AB0">
        <w:rPr>
          <w:rFonts w:ascii="Arial" w:hAnsi="Arial" w:cs="Arial"/>
        </w:rPr>
        <w:t>GUI</w:t>
      </w:r>
    </w:p>
    <w:p w14:paraId="36FD3AB3" w14:textId="29C0E91D" w:rsidR="00F86365" w:rsidRDefault="00323F44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Supported</w:t>
      </w:r>
      <w:r w:rsidR="00F10BE1" w:rsidRPr="00296AB0">
        <w:rPr>
          <w:rFonts w:ascii="Arial" w:hAnsi="Arial" w:cs="Arial"/>
        </w:rPr>
        <w:t xml:space="preserve"> </w:t>
      </w:r>
      <w:r w:rsidR="001D7E56">
        <w:rPr>
          <w:rFonts w:ascii="Arial" w:hAnsi="Arial" w:cs="Arial"/>
        </w:rPr>
        <w:t xml:space="preserve">addition, subtraction, division, multiplication, </w:t>
      </w:r>
      <w:r w:rsidR="00F10BE1" w:rsidRPr="00296AB0">
        <w:rPr>
          <w:rFonts w:ascii="Arial" w:hAnsi="Arial" w:cs="Arial"/>
        </w:rPr>
        <w:t xml:space="preserve">negative, </w:t>
      </w:r>
      <w:r w:rsidR="001521DC" w:rsidRPr="00296AB0">
        <w:rPr>
          <w:rFonts w:ascii="Arial" w:hAnsi="Arial" w:cs="Arial"/>
        </w:rPr>
        <w:t xml:space="preserve">factorial, </w:t>
      </w:r>
      <w:r w:rsidR="00890E80">
        <w:rPr>
          <w:rFonts w:ascii="Arial" w:hAnsi="Arial" w:cs="Arial"/>
        </w:rPr>
        <w:t>exponent</w:t>
      </w:r>
      <w:r w:rsidR="001521DC" w:rsidRPr="00296AB0">
        <w:rPr>
          <w:rFonts w:ascii="Arial" w:hAnsi="Arial" w:cs="Arial"/>
        </w:rPr>
        <w:t>, and modulus</w:t>
      </w:r>
    </w:p>
    <w:p w14:paraId="4CADF77E" w14:textId="77777777" w:rsidR="00B56AA2" w:rsidRPr="0003738A" w:rsidRDefault="00B56AA2" w:rsidP="00B56AA2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662470">
        <w:rPr>
          <w:rFonts w:ascii="Arial" w:hAnsi="Arial" w:cs="Arial"/>
          <w:b/>
          <w:bCs/>
        </w:rPr>
        <w:t>Portfolio Website</w:t>
      </w:r>
      <w:r w:rsidRPr="00662470">
        <w:rPr>
          <w:rFonts w:ascii="Arial" w:hAnsi="Arial" w:cs="Arial"/>
        </w:rPr>
        <w:t xml:space="preserve"> </w:t>
      </w:r>
      <w:r w:rsidRPr="00662470">
        <w:rPr>
          <w:rFonts w:ascii="Arial" w:hAnsi="Arial" w:cs="Arial"/>
          <w:sz w:val="28"/>
          <w:szCs w:val="28"/>
        </w:rPr>
        <w:t>∙</w:t>
      </w:r>
      <w:r w:rsidRPr="00662470">
        <w:rPr>
          <w:rFonts w:ascii="Arial" w:hAnsi="Arial" w:cs="Arial"/>
          <w:b/>
          <w:bCs/>
        </w:rPr>
        <w:t xml:space="preserve"> </w:t>
      </w:r>
      <w:r w:rsidRPr="00662470">
        <w:rPr>
          <w:rFonts w:ascii="Arial" w:hAnsi="Arial" w:cs="Arial"/>
          <w:i/>
          <w:iCs/>
        </w:rPr>
        <w:t>HTML, CSS, JS</w:t>
      </w:r>
      <w:r>
        <w:rPr>
          <w:rFonts w:ascii="Arial" w:hAnsi="Arial" w:cs="Arial"/>
          <w:i/>
          <w:iCs/>
        </w:rPr>
        <w:tab/>
      </w:r>
      <w:r w:rsidRPr="00D701AE">
        <w:rPr>
          <w:rFonts w:ascii="Arial" w:hAnsi="Arial" w:cs="Arial"/>
          <w:color w:val="808080" w:themeColor="background1" w:themeShade="80"/>
        </w:rPr>
        <w:t>September 2021</w:t>
      </w:r>
    </w:p>
    <w:p w14:paraId="48FC8838" w14:textId="0443A3AA" w:rsidR="00B56AA2" w:rsidRDefault="00B56AA2" w:rsidP="00B56AA2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Developed my portfolio responsive</w:t>
      </w:r>
      <w:r w:rsidRPr="00296AB0">
        <w:rPr>
          <w:rFonts w:ascii="Arial" w:hAnsi="Arial" w:cs="Arial"/>
        </w:rPr>
        <w:t xml:space="preserve"> website</w:t>
      </w:r>
      <w:r>
        <w:rPr>
          <w:rFonts w:ascii="Arial" w:hAnsi="Arial" w:cs="Arial"/>
        </w:rPr>
        <w:t>: photo gallery, other published projects, and an automated email</w:t>
      </w:r>
      <w:r w:rsidR="00CE593A">
        <w:rPr>
          <w:rFonts w:ascii="Arial" w:hAnsi="Arial" w:cs="Arial"/>
        </w:rPr>
        <w:t xml:space="preserve"> </w:t>
      </w:r>
      <w:r w:rsidR="001D0CF0">
        <w:rPr>
          <w:rFonts w:ascii="Arial" w:hAnsi="Arial" w:cs="Arial"/>
        </w:rPr>
        <w:t>messenger</w:t>
      </w:r>
    </w:p>
    <w:p w14:paraId="7DB1FAFC" w14:textId="137FFA71" w:rsidR="00B56AA2" w:rsidRPr="00B56AA2" w:rsidRDefault="00B56AA2" w:rsidP="00B56AA2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Used flex, grid, and JS DOM manipulation for responsive design and quick sort for files and links for project display and photo gallery</w:t>
      </w:r>
    </w:p>
    <w:p w14:paraId="202C407E" w14:textId="1EA6E9A3" w:rsidR="00623803" w:rsidRPr="00296AB0" w:rsidRDefault="00FA71BD" w:rsidP="00C13C4E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Weather App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HTML, CSS, J</w:t>
      </w:r>
      <w:r w:rsidR="00CD63EE" w:rsidRPr="00296AB0">
        <w:rPr>
          <w:rFonts w:ascii="Arial" w:hAnsi="Arial" w:cs="Arial"/>
        </w:rPr>
        <w:t>S</w:t>
      </w:r>
      <w:r w:rsidR="00C13C4E">
        <w:rPr>
          <w:rFonts w:ascii="Arial" w:hAnsi="Arial" w:cs="Arial"/>
        </w:rPr>
        <w:tab/>
      </w:r>
      <w:r w:rsidR="002707B6" w:rsidRPr="00D701AE">
        <w:rPr>
          <w:rFonts w:ascii="Arial" w:hAnsi="Arial" w:cs="Arial"/>
          <w:color w:val="808080" w:themeColor="background1" w:themeShade="80"/>
        </w:rPr>
        <w:t>August 2021</w:t>
      </w:r>
    </w:p>
    <w:p w14:paraId="3CCB611C" w14:textId="7759E17B" w:rsidR="00141094" w:rsidRDefault="00D47BE2" w:rsidP="00022DF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C</w:t>
      </w:r>
      <w:r w:rsidR="006D52AB" w:rsidRPr="00296AB0">
        <w:rPr>
          <w:rFonts w:ascii="Arial" w:hAnsi="Arial" w:cs="Arial"/>
        </w:rPr>
        <w:t xml:space="preserve">reated </w:t>
      </w:r>
      <w:r w:rsidR="00BA776B" w:rsidRPr="00296AB0">
        <w:rPr>
          <w:rFonts w:ascii="Arial" w:hAnsi="Arial" w:cs="Arial"/>
        </w:rPr>
        <w:t xml:space="preserve">a weather web app </w:t>
      </w:r>
      <w:r w:rsidR="00D07CE7">
        <w:rPr>
          <w:rFonts w:ascii="Arial" w:hAnsi="Arial" w:cs="Arial"/>
        </w:rPr>
        <w:t>showing</w:t>
      </w:r>
      <w:r w:rsidR="00BA776B" w:rsidRPr="00296AB0">
        <w:rPr>
          <w:rFonts w:ascii="Arial" w:hAnsi="Arial" w:cs="Arial"/>
        </w:rPr>
        <w:t xml:space="preserve"> the current weather</w:t>
      </w:r>
      <w:r w:rsidR="00D07CE7">
        <w:rPr>
          <w:rFonts w:ascii="Arial" w:hAnsi="Arial" w:cs="Arial"/>
        </w:rPr>
        <w:t xml:space="preserve"> of a specific city</w:t>
      </w:r>
    </w:p>
    <w:p w14:paraId="6B8AA213" w14:textId="17684C28" w:rsidR="005D5C46" w:rsidRDefault="00A62932" w:rsidP="005D5C46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mplemented</w:t>
      </w:r>
      <w:r w:rsidR="00533A91" w:rsidRPr="00296AB0">
        <w:rPr>
          <w:rFonts w:ascii="Arial" w:hAnsi="Arial" w:cs="Arial"/>
        </w:rPr>
        <w:t xml:space="preserve"> an</w:t>
      </w:r>
      <w:r w:rsidR="00107EC5" w:rsidRPr="00296AB0">
        <w:rPr>
          <w:rFonts w:ascii="Arial" w:hAnsi="Arial" w:cs="Arial"/>
        </w:rPr>
        <w:t xml:space="preserve"> API</w:t>
      </w:r>
      <w:r w:rsidR="00E70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get the weather info </w:t>
      </w:r>
      <w:r w:rsidR="00E70A8C">
        <w:rPr>
          <w:rFonts w:ascii="Arial" w:hAnsi="Arial" w:cs="Arial"/>
        </w:rPr>
        <w:t xml:space="preserve">and utilizes local storage to save </w:t>
      </w:r>
      <w:r w:rsidR="00377A74">
        <w:rPr>
          <w:rFonts w:ascii="Arial" w:hAnsi="Arial" w:cs="Arial"/>
        </w:rPr>
        <w:t xml:space="preserve">the </w:t>
      </w:r>
      <w:r w:rsidR="00E70A8C">
        <w:rPr>
          <w:rFonts w:ascii="Arial" w:hAnsi="Arial" w:cs="Arial"/>
        </w:rPr>
        <w:t>user</w:t>
      </w:r>
      <w:r w:rsidR="00054DF0">
        <w:rPr>
          <w:rFonts w:ascii="Arial" w:hAnsi="Arial" w:cs="Arial"/>
        </w:rPr>
        <w:t xml:space="preserve">’s </w:t>
      </w:r>
      <w:r w:rsidR="00E70A8C">
        <w:rPr>
          <w:rFonts w:ascii="Arial" w:hAnsi="Arial" w:cs="Arial"/>
        </w:rPr>
        <w:t>location</w:t>
      </w:r>
    </w:p>
    <w:p w14:paraId="250FB6B0" w14:textId="48DE267E" w:rsidR="00A376A8" w:rsidRPr="003666E1" w:rsidRDefault="00A376A8" w:rsidP="00A376A8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Restaurant Order</w:t>
      </w:r>
      <w:r w:rsidRPr="00296AB0">
        <w:rPr>
          <w:rFonts w:ascii="Arial" w:hAnsi="Arial" w:cs="Arial"/>
        </w:rPr>
        <w:t xml:space="preserve"> </w:t>
      </w:r>
      <w:r w:rsidRPr="00296AB0">
        <w:rPr>
          <w:rFonts w:ascii="Arial" w:hAnsi="Arial" w:cs="Arial"/>
          <w:sz w:val="28"/>
          <w:szCs w:val="28"/>
        </w:rPr>
        <w:t>∙</w:t>
      </w:r>
      <w:r w:rsidRPr="00296AB0">
        <w:rPr>
          <w:rFonts w:ascii="Arial" w:hAnsi="Arial" w:cs="Arial"/>
          <w:b/>
          <w:bCs/>
        </w:rPr>
        <w:t xml:space="preserve"> </w:t>
      </w:r>
      <w:r w:rsidRPr="00296AB0">
        <w:rPr>
          <w:rFonts w:ascii="Arial" w:hAnsi="Arial" w:cs="Arial"/>
          <w:i/>
          <w:iCs/>
        </w:rPr>
        <w:t>Java</w:t>
      </w:r>
      <w:r>
        <w:rPr>
          <w:rFonts w:ascii="Arial" w:hAnsi="Arial" w:cs="Arial"/>
          <w:i/>
          <w:iCs/>
        </w:rPr>
        <w:tab/>
      </w:r>
      <w:r w:rsidRPr="00C13C4E">
        <w:rPr>
          <w:rFonts w:ascii="Arial" w:hAnsi="Arial" w:cs="Arial"/>
          <w:color w:val="808080" w:themeColor="background1" w:themeShade="80"/>
        </w:rPr>
        <w:t>June 2021</w:t>
      </w:r>
    </w:p>
    <w:p w14:paraId="66E04B69" w14:textId="0E4ADF65" w:rsidR="00A376A8" w:rsidRPr="005453C5" w:rsidRDefault="00A376A8" w:rsidP="00A376A8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 w:rsidRPr="005453C5">
        <w:rPr>
          <w:rFonts w:ascii="Arial" w:hAnsi="Arial" w:cs="Arial"/>
        </w:rPr>
        <w:t>Made a</w:t>
      </w:r>
      <w:r w:rsidR="00CE0E17">
        <w:rPr>
          <w:rFonts w:ascii="Arial" w:hAnsi="Arial" w:cs="Arial"/>
        </w:rPr>
        <w:t xml:space="preserve"> restaurant order program</w:t>
      </w:r>
      <w:r w:rsidR="00AD2563">
        <w:rPr>
          <w:rFonts w:ascii="Arial" w:hAnsi="Arial" w:cs="Arial"/>
        </w:rPr>
        <w:t>:</w:t>
      </w:r>
      <w:r w:rsidRPr="005453C5">
        <w:rPr>
          <w:rFonts w:ascii="Arial" w:hAnsi="Arial" w:cs="Arial"/>
        </w:rPr>
        <w:t xml:space="preserve"> visual text menu of foods and drinks to </w:t>
      </w:r>
      <w:r>
        <w:rPr>
          <w:rFonts w:ascii="Arial" w:hAnsi="Arial" w:cs="Arial"/>
        </w:rPr>
        <w:t>choose from for an order</w:t>
      </w:r>
    </w:p>
    <w:p w14:paraId="173E465E" w14:textId="66D3556A" w:rsidR="00A376A8" w:rsidRPr="00A376A8" w:rsidRDefault="00A376A8" w:rsidP="00A376A8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esulted in a receipt</w:t>
      </w:r>
      <w:r w:rsidRPr="00296AB0">
        <w:rPr>
          <w:rFonts w:ascii="Arial" w:hAnsi="Arial" w:cs="Arial"/>
        </w:rPr>
        <w:t xml:space="preserve"> output and an option to download </w:t>
      </w:r>
      <w:r>
        <w:rPr>
          <w:rFonts w:ascii="Arial" w:hAnsi="Arial" w:cs="Arial"/>
        </w:rPr>
        <w:t>into a text file</w:t>
      </w:r>
    </w:p>
    <w:p w14:paraId="3647B868" w14:textId="77777777" w:rsidR="002501F5" w:rsidRPr="006C35BB" w:rsidRDefault="002501F5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TECHNICAL SKILLS</w:t>
      </w:r>
    </w:p>
    <w:p w14:paraId="787A30C4" w14:textId="63FB1FF6" w:rsidR="002501F5" w:rsidRPr="00296AB0" w:rsidRDefault="002501F5" w:rsidP="00FD2173">
      <w:pPr>
        <w:tabs>
          <w:tab w:val="center" w:pos="2520"/>
        </w:tabs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 xml:space="preserve">Programming </w:t>
      </w:r>
      <w:r w:rsidR="004C3B8D">
        <w:rPr>
          <w:rFonts w:ascii="Arial" w:hAnsi="Arial" w:cs="Arial"/>
          <w:b/>
          <w:bCs/>
        </w:rPr>
        <w:t>L</w:t>
      </w:r>
      <w:r w:rsidRPr="00296AB0">
        <w:rPr>
          <w:rFonts w:ascii="Arial" w:hAnsi="Arial" w:cs="Arial"/>
          <w:b/>
          <w:bCs/>
        </w:rPr>
        <w:t>anguages</w:t>
      </w:r>
      <w:r w:rsidRPr="00296AB0">
        <w:rPr>
          <w:rFonts w:ascii="Arial" w:hAnsi="Arial" w:cs="Arial"/>
        </w:rPr>
        <w:t>: Java, C++, JavaScript</w:t>
      </w:r>
      <w:r w:rsidR="002E7CA5">
        <w:rPr>
          <w:rFonts w:ascii="Arial" w:hAnsi="Arial" w:cs="Arial"/>
        </w:rPr>
        <w:t>, SQL</w:t>
      </w:r>
    </w:p>
    <w:p w14:paraId="459DD324" w14:textId="55BECD73" w:rsidR="00B744A3" w:rsidRPr="00B744A3" w:rsidRDefault="00B744A3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 xml:space="preserve">Web </w:t>
      </w:r>
      <w:r>
        <w:rPr>
          <w:rFonts w:ascii="Arial" w:hAnsi="Arial" w:cs="Arial"/>
          <w:b/>
          <w:bCs/>
        </w:rPr>
        <w:t>Dev</w:t>
      </w:r>
      <w:r w:rsidRPr="00296AB0">
        <w:rPr>
          <w:rFonts w:ascii="Arial" w:hAnsi="Arial" w:cs="Arial"/>
        </w:rPr>
        <w:t>: HTML, CSS</w:t>
      </w:r>
      <w:r>
        <w:rPr>
          <w:rFonts w:ascii="Arial" w:hAnsi="Arial" w:cs="Arial"/>
        </w:rPr>
        <w:t>, MySQL</w:t>
      </w:r>
    </w:p>
    <w:p w14:paraId="02ADB7E2" w14:textId="681696A3" w:rsidR="002501F5" w:rsidRPr="00296AB0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Technologies</w:t>
      </w:r>
      <w:r w:rsidRPr="00296AB0">
        <w:rPr>
          <w:rFonts w:ascii="Arial" w:hAnsi="Arial" w:cs="Arial"/>
        </w:rPr>
        <w:t>: Linux, Git, GitHub, VS Code</w:t>
      </w:r>
    </w:p>
    <w:p w14:paraId="61681530" w14:textId="4815786A" w:rsidR="00956A6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CERTIFICATIONS</w:t>
      </w:r>
    </w:p>
    <w:p w14:paraId="488C6500" w14:textId="1CA36D3E" w:rsidR="00211FB1" w:rsidRPr="00296AB0" w:rsidRDefault="00E10351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JavaScript Algorithms and Data Structures (</w:t>
      </w:r>
      <w:hyperlink r:id="rId9" w:history="1">
        <w:r w:rsidRPr="00296AB0">
          <w:rPr>
            <w:rStyle w:val="Hyperlink"/>
            <w:rFonts w:ascii="Arial" w:hAnsi="Arial" w:cs="Arial"/>
          </w:rPr>
          <w:t>freeCodeCamp</w:t>
        </w:r>
      </w:hyperlink>
      <w:r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FE00C7" w:rsidRPr="00296AB0">
        <w:rPr>
          <w:rFonts w:ascii="Arial" w:hAnsi="Arial" w:cs="Arial"/>
          <w:color w:val="7F7F7F" w:themeColor="text1" w:themeTint="80"/>
        </w:rPr>
        <w:t>December 2021</w:t>
      </w:r>
    </w:p>
    <w:p w14:paraId="60D296C1" w14:textId="7948F31A" w:rsidR="00CE56EB" w:rsidRPr="00CE56EB" w:rsidRDefault="00CE56EB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  <w:color w:val="A6A6A6" w:themeColor="background1" w:themeShade="A6"/>
        </w:rPr>
      </w:pPr>
      <w:r w:rsidRPr="00296AB0">
        <w:rPr>
          <w:rFonts w:ascii="Arial" w:hAnsi="Arial" w:cs="Arial"/>
        </w:rPr>
        <w:t>Learning React.js (</w:t>
      </w:r>
      <w:hyperlink r:id="rId10" w:history="1">
        <w:r>
          <w:rPr>
            <w:rStyle w:val="Hyperlink"/>
            <w:rFonts w:ascii="Arial" w:hAnsi="Arial" w:cs="Arial"/>
          </w:rPr>
          <w:t>LinkedIn Learning</w:t>
        </w:r>
      </w:hyperlink>
      <w:r w:rsidRPr="00296AB0"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7F5E543D" w:rsidR="00FE00C7" w:rsidRPr="00296AB0" w:rsidRDefault="00831B55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Responsive Web Design</w:t>
      </w:r>
      <w:r w:rsidR="0053467A" w:rsidRPr="00296AB0">
        <w:rPr>
          <w:rFonts w:ascii="Arial" w:hAnsi="Arial" w:cs="Arial"/>
        </w:rPr>
        <w:t xml:space="preserve"> (</w:t>
      </w:r>
      <w:hyperlink r:id="rId11" w:history="1">
        <w:r w:rsidR="0053467A" w:rsidRPr="00296AB0">
          <w:rPr>
            <w:rStyle w:val="Hyperlink"/>
            <w:rFonts w:ascii="Arial" w:hAnsi="Arial" w:cs="Arial"/>
          </w:rPr>
          <w:t>freeCodeCamp</w:t>
        </w:r>
      </w:hyperlink>
      <w:r w:rsidR="0053467A"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53467A" w:rsidRPr="00296AB0">
        <w:rPr>
          <w:rFonts w:ascii="Arial" w:hAnsi="Arial" w:cs="Arial"/>
          <w:color w:val="7F7F7F" w:themeColor="text1" w:themeTint="80"/>
        </w:rPr>
        <w:t>September 2020</w:t>
      </w:r>
    </w:p>
    <w:sectPr w:rsidR="00FE00C7" w:rsidRPr="00296AB0" w:rsidSect="00AE5118"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2A52E" w14:textId="77777777" w:rsidR="00E615E5" w:rsidRDefault="00E615E5" w:rsidP="003363A2">
      <w:pPr>
        <w:spacing w:after="0" w:line="240" w:lineRule="auto"/>
      </w:pPr>
      <w:r>
        <w:separator/>
      </w:r>
    </w:p>
  </w:endnote>
  <w:endnote w:type="continuationSeparator" w:id="0">
    <w:p w14:paraId="5CC3F2A4" w14:textId="77777777" w:rsidR="00E615E5" w:rsidRDefault="00E615E5" w:rsidP="00336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7600D" w14:textId="77777777" w:rsidR="00E615E5" w:rsidRDefault="00E615E5" w:rsidP="003363A2">
      <w:pPr>
        <w:spacing w:after="0" w:line="240" w:lineRule="auto"/>
      </w:pPr>
      <w:r>
        <w:separator/>
      </w:r>
    </w:p>
  </w:footnote>
  <w:footnote w:type="continuationSeparator" w:id="0">
    <w:p w14:paraId="1216D9A7" w14:textId="77777777" w:rsidR="00E615E5" w:rsidRDefault="00E615E5" w:rsidP="003363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F015B"/>
    <w:multiLevelType w:val="hybridMultilevel"/>
    <w:tmpl w:val="F048A7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993F0A"/>
    <w:multiLevelType w:val="hybridMultilevel"/>
    <w:tmpl w:val="2E9EB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6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5"/>
  </w:num>
  <w:num w:numId="7" w16cid:durableId="1228034579">
    <w:abstractNumId w:val="7"/>
  </w:num>
  <w:num w:numId="8" w16cid:durableId="6745776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M6oFAFK206ktAAAA"/>
  </w:docVars>
  <w:rsids>
    <w:rsidRoot w:val="00E12764"/>
    <w:rsid w:val="00000066"/>
    <w:rsid w:val="00000B0C"/>
    <w:rsid w:val="00010A52"/>
    <w:rsid w:val="00012672"/>
    <w:rsid w:val="00013B08"/>
    <w:rsid w:val="000171C7"/>
    <w:rsid w:val="00022DFC"/>
    <w:rsid w:val="000254C7"/>
    <w:rsid w:val="00025AFD"/>
    <w:rsid w:val="0002752E"/>
    <w:rsid w:val="00033DB4"/>
    <w:rsid w:val="0003738A"/>
    <w:rsid w:val="00037E91"/>
    <w:rsid w:val="00042AEB"/>
    <w:rsid w:val="000543C6"/>
    <w:rsid w:val="00054DF0"/>
    <w:rsid w:val="00055478"/>
    <w:rsid w:val="000647B0"/>
    <w:rsid w:val="00071476"/>
    <w:rsid w:val="00071583"/>
    <w:rsid w:val="00077D3D"/>
    <w:rsid w:val="0008477F"/>
    <w:rsid w:val="0009221B"/>
    <w:rsid w:val="00093DB2"/>
    <w:rsid w:val="000A170B"/>
    <w:rsid w:val="000A1C05"/>
    <w:rsid w:val="000B4E1F"/>
    <w:rsid w:val="000B4F83"/>
    <w:rsid w:val="000C6E82"/>
    <w:rsid w:val="000D133A"/>
    <w:rsid w:val="000D1B82"/>
    <w:rsid w:val="000E2274"/>
    <w:rsid w:val="000E293A"/>
    <w:rsid w:val="001006B9"/>
    <w:rsid w:val="0010075F"/>
    <w:rsid w:val="00101D1D"/>
    <w:rsid w:val="00105453"/>
    <w:rsid w:val="00107EC5"/>
    <w:rsid w:val="00114C89"/>
    <w:rsid w:val="0011644E"/>
    <w:rsid w:val="001164F5"/>
    <w:rsid w:val="0012085F"/>
    <w:rsid w:val="00125870"/>
    <w:rsid w:val="0013150D"/>
    <w:rsid w:val="00141094"/>
    <w:rsid w:val="00141292"/>
    <w:rsid w:val="001445E5"/>
    <w:rsid w:val="00144DCB"/>
    <w:rsid w:val="00145723"/>
    <w:rsid w:val="001472D5"/>
    <w:rsid w:val="00150C1A"/>
    <w:rsid w:val="001521DC"/>
    <w:rsid w:val="001608C5"/>
    <w:rsid w:val="001621A0"/>
    <w:rsid w:val="00164DD2"/>
    <w:rsid w:val="0016612F"/>
    <w:rsid w:val="00172F85"/>
    <w:rsid w:val="00174A98"/>
    <w:rsid w:val="001769FA"/>
    <w:rsid w:val="00180CDF"/>
    <w:rsid w:val="00185B42"/>
    <w:rsid w:val="001A15F8"/>
    <w:rsid w:val="001A36B3"/>
    <w:rsid w:val="001A422E"/>
    <w:rsid w:val="001B214D"/>
    <w:rsid w:val="001B24A9"/>
    <w:rsid w:val="001C0E57"/>
    <w:rsid w:val="001C130D"/>
    <w:rsid w:val="001C6612"/>
    <w:rsid w:val="001D0CF0"/>
    <w:rsid w:val="001D3A10"/>
    <w:rsid w:val="001D7E56"/>
    <w:rsid w:val="001E1807"/>
    <w:rsid w:val="001E208F"/>
    <w:rsid w:val="001E2B64"/>
    <w:rsid w:val="001E2F79"/>
    <w:rsid w:val="001E3327"/>
    <w:rsid w:val="001F2D0C"/>
    <w:rsid w:val="001F4F2F"/>
    <w:rsid w:val="00202873"/>
    <w:rsid w:val="00206CA3"/>
    <w:rsid w:val="00211FB1"/>
    <w:rsid w:val="002332BF"/>
    <w:rsid w:val="0023538E"/>
    <w:rsid w:val="00247076"/>
    <w:rsid w:val="002501F5"/>
    <w:rsid w:val="00251154"/>
    <w:rsid w:val="002536DA"/>
    <w:rsid w:val="0026262F"/>
    <w:rsid w:val="0026551E"/>
    <w:rsid w:val="002707B6"/>
    <w:rsid w:val="002810C0"/>
    <w:rsid w:val="00283B3F"/>
    <w:rsid w:val="00291E15"/>
    <w:rsid w:val="00296AB0"/>
    <w:rsid w:val="002A696D"/>
    <w:rsid w:val="002A6D67"/>
    <w:rsid w:val="002B1957"/>
    <w:rsid w:val="002B4E1D"/>
    <w:rsid w:val="002C0BCF"/>
    <w:rsid w:val="002C1DAA"/>
    <w:rsid w:val="002C409C"/>
    <w:rsid w:val="002C4731"/>
    <w:rsid w:val="002C6001"/>
    <w:rsid w:val="002C6021"/>
    <w:rsid w:val="002C66D3"/>
    <w:rsid w:val="002D0FC6"/>
    <w:rsid w:val="002D1DD5"/>
    <w:rsid w:val="002D2266"/>
    <w:rsid w:val="002D282D"/>
    <w:rsid w:val="002E12AF"/>
    <w:rsid w:val="002E7CA5"/>
    <w:rsid w:val="002E7FF6"/>
    <w:rsid w:val="002F7AF9"/>
    <w:rsid w:val="003003E5"/>
    <w:rsid w:val="00300DE5"/>
    <w:rsid w:val="003050D0"/>
    <w:rsid w:val="003062A6"/>
    <w:rsid w:val="00313597"/>
    <w:rsid w:val="003157F9"/>
    <w:rsid w:val="003165C9"/>
    <w:rsid w:val="0032113B"/>
    <w:rsid w:val="00323F44"/>
    <w:rsid w:val="00327B1F"/>
    <w:rsid w:val="003363A2"/>
    <w:rsid w:val="00337507"/>
    <w:rsid w:val="003451A2"/>
    <w:rsid w:val="00352FD7"/>
    <w:rsid w:val="00353938"/>
    <w:rsid w:val="003666E1"/>
    <w:rsid w:val="00371320"/>
    <w:rsid w:val="00375554"/>
    <w:rsid w:val="00377A74"/>
    <w:rsid w:val="00381C4C"/>
    <w:rsid w:val="00384C6A"/>
    <w:rsid w:val="003A1035"/>
    <w:rsid w:val="003A42A4"/>
    <w:rsid w:val="003B0E9A"/>
    <w:rsid w:val="003B4554"/>
    <w:rsid w:val="003C19C0"/>
    <w:rsid w:val="003C3C57"/>
    <w:rsid w:val="003C4DD5"/>
    <w:rsid w:val="003D1242"/>
    <w:rsid w:val="003D5AB1"/>
    <w:rsid w:val="003D7168"/>
    <w:rsid w:val="003D772F"/>
    <w:rsid w:val="003D7B05"/>
    <w:rsid w:val="003E3B45"/>
    <w:rsid w:val="003E5765"/>
    <w:rsid w:val="003F05DF"/>
    <w:rsid w:val="003F72E8"/>
    <w:rsid w:val="003F75A4"/>
    <w:rsid w:val="004066FC"/>
    <w:rsid w:val="0041000A"/>
    <w:rsid w:val="00432AB6"/>
    <w:rsid w:val="0043496A"/>
    <w:rsid w:val="004370E9"/>
    <w:rsid w:val="00437B52"/>
    <w:rsid w:val="00443628"/>
    <w:rsid w:val="004448F4"/>
    <w:rsid w:val="00457D19"/>
    <w:rsid w:val="0046011A"/>
    <w:rsid w:val="0046198B"/>
    <w:rsid w:val="00461E16"/>
    <w:rsid w:val="004739F5"/>
    <w:rsid w:val="00474327"/>
    <w:rsid w:val="00487F61"/>
    <w:rsid w:val="0049399C"/>
    <w:rsid w:val="00494A82"/>
    <w:rsid w:val="00496E30"/>
    <w:rsid w:val="004A06D1"/>
    <w:rsid w:val="004A1C6A"/>
    <w:rsid w:val="004A2460"/>
    <w:rsid w:val="004A4759"/>
    <w:rsid w:val="004B0545"/>
    <w:rsid w:val="004B4BEB"/>
    <w:rsid w:val="004C3B8D"/>
    <w:rsid w:val="004D0C22"/>
    <w:rsid w:val="004D7336"/>
    <w:rsid w:val="004F3B67"/>
    <w:rsid w:val="004F3C26"/>
    <w:rsid w:val="005044FC"/>
    <w:rsid w:val="00505393"/>
    <w:rsid w:val="00512C48"/>
    <w:rsid w:val="00517CEB"/>
    <w:rsid w:val="005215AE"/>
    <w:rsid w:val="00533A91"/>
    <w:rsid w:val="0053467A"/>
    <w:rsid w:val="0054182F"/>
    <w:rsid w:val="00542797"/>
    <w:rsid w:val="0054448E"/>
    <w:rsid w:val="005447AD"/>
    <w:rsid w:val="005453C5"/>
    <w:rsid w:val="005459EB"/>
    <w:rsid w:val="00546B3F"/>
    <w:rsid w:val="005523E2"/>
    <w:rsid w:val="00554FBC"/>
    <w:rsid w:val="00556530"/>
    <w:rsid w:val="00557A09"/>
    <w:rsid w:val="00560E76"/>
    <w:rsid w:val="00574B2B"/>
    <w:rsid w:val="00576128"/>
    <w:rsid w:val="005823C3"/>
    <w:rsid w:val="00582534"/>
    <w:rsid w:val="0058356A"/>
    <w:rsid w:val="00585315"/>
    <w:rsid w:val="0059208F"/>
    <w:rsid w:val="00594DCB"/>
    <w:rsid w:val="00595535"/>
    <w:rsid w:val="005A558E"/>
    <w:rsid w:val="005A6AF1"/>
    <w:rsid w:val="005B45A0"/>
    <w:rsid w:val="005B5157"/>
    <w:rsid w:val="005B5AD4"/>
    <w:rsid w:val="005C2BFB"/>
    <w:rsid w:val="005C39B2"/>
    <w:rsid w:val="005D15AE"/>
    <w:rsid w:val="005D3E46"/>
    <w:rsid w:val="005D4709"/>
    <w:rsid w:val="005D5C46"/>
    <w:rsid w:val="005D64CA"/>
    <w:rsid w:val="005D7188"/>
    <w:rsid w:val="005E10D9"/>
    <w:rsid w:val="005E1ABB"/>
    <w:rsid w:val="005E452B"/>
    <w:rsid w:val="005E5294"/>
    <w:rsid w:val="005E727A"/>
    <w:rsid w:val="005E73C6"/>
    <w:rsid w:val="005F15DD"/>
    <w:rsid w:val="005F3B02"/>
    <w:rsid w:val="005F5187"/>
    <w:rsid w:val="006032B1"/>
    <w:rsid w:val="00606364"/>
    <w:rsid w:val="00611405"/>
    <w:rsid w:val="00611C08"/>
    <w:rsid w:val="00623803"/>
    <w:rsid w:val="00623FBC"/>
    <w:rsid w:val="00626787"/>
    <w:rsid w:val="00630574"/>
    <w:rsid w:val="006332FC"/>
    <w:rsid w:val="00641306"/>
    <w:rsid w:val="0064284F"/>
    <w:rsid w:val="00643096"/>
    <w:rsid w:val="00645CD0"/>
    <w:rsid w:val="00651574"/>
    <w:rsid w:val="0066167F"/>
    <w:rsid w:val="006619C2"/>
    <w:rsid w:val="00662470"/>
    <w:rsid w:val="006700C3"/>
    <w:rsid w:val="00682056"/>
    <w:rsid w:val="00683B9A"/>
    <w:rsid w:val="006850A6"/>
    <w:rsid w:val="00687699"/>
    <w:rsid w:val="00691361"/>
    <w:rsid w:val="0069484C"/>
    <w:rsid w:val="006A4342"/>
    <w:rsid w:val="006A6776"/>
    <w:rsid w:val="006B29EF"/>
    <w:rsid w:val="006B4222"/>
    <w:rsid w:val="006C1A95"/>
    <w:rsid w:val="006C3496"/>
    <w:rsid w:val="006C35BB"/>
    <w:rsid w:val="006C5B64"/>
    <w:rsid w:val="006D52AB"/>
    <w:rsid w:val="006E28B9"/>
    <w:rsid w:val="006F0EAC"/>
    <w:rsid w:val="006F1B36"/>
    <w:rsid w:val="006F2186"/>
    <w:rsid w:val="006F25DC"/>
    <w:rsid w:val="006F3FF7"/>
    <w:rsid w:val="006F477F"/>
    <w:rsid w:val="006F4B31"/>
    <w:rsid w:val="007048B4"/>
    <w:rsid w:val="0070515D"/>
    <w:rsid w:val="00713525"/>
    <w:rsid w:val="00713923"/>
    <w:rsid w:val="0071497B"/>
    <w:rsid w:val="00734E47"/>
    <w:rsid w:val="007357CB"/>
    <w:rsid w:val="007363B9"/>
    <w:rsid w:val="007366D9"/>
    <w:rsid w:val="00740585"/>
    <w:rsid w:val="007439E1"/>
    <w:rsid w:val="007461B9"/>
    <w:rsid w:val="00747D76"/>
    <w:rsid w:val="00750AD4"/>
    <w:rsid w:val="007537F1"/>
    <w:rsid w:val="00757D0F"/>
    <w:rsid w:val="00770BC2"/>
    <w:rsid w:val="00774327"/>
    <w:rsid w:val="00776F07"/>
    <w:rsid w:val="007776AB"/>
    <w:rsid w:val="0079452B"/>
    <w:rsid w:val="00797660"/>
    <w:rsid w:val="007A2A10"/>
    <w:rsid w:val="007B5BEB"/>
    <w:rsid w:val="007B675C"/>
    <w:rsid w:val="007C5630"/>
    <w:rsid w:val="007C6375"/>
    <w:rsid w:val="007D3C3D"/>
    <w:rsid w:val="007E10E2"/>
    <w:rsid w:val="007E67E7"/>
    <w:rsid w:val="007F2693"/>
    <w:rsid w:val="007F3087"/>
    <w:rsid w:val="00802540"/>
    <w:rsid w:val="00802809"/>
    <w:rsid w:val="0080307C"/>
    <w:rsid w:val="00803B50"/>
    <w:rsid w:val="008051C2"/>
    <w:rsid w:val="00810F39"/>
    <w:rsid w:val="008151AC"/>
    <w:rsid w:val="0081531D"/>
    <w:rsid w:val="00826BD8"/>
    <w:rsid w:val="00831B55"/>
    <w:rsid w:val="0083210A"/>
    <w:rsid w:val="008325F3"/>
    <w:rsid w:val="00833291"/>
    <w:rsid w:val="00837484"/>
    <w:rsid w:val="008379B4"/>
    <w:rsid w:val="00847872"/>
    <w:rsid w:val="00854B82"/>
    <w:rsid w:val="008553B9"/>
    <w:rsid w:val="008557B6"/>
    <w:rsid w:val="00862816"/>
    <w:rsid w:val="00864267"/>
    <w:rsid w:val="008655EE"/>
    <w:rsid w:val="00867574"/>
    <w:rsid w:val="00871772"/>
    <w:rsid w:val="008776A4"/>
    <w:rsid w:val="00880E27"/>
    <w:rsid w:val="00884647"/>
    <w:rsid w:val="00890E80"/>
    <w:rsid w:val="008930AD"/>
    <w:rsid w:val="0089706E"/>
    <w:rsid w:val="008A19DF"/>
    <w:rsid w:val="008A3A5D"/>
    <w:rsid w:val="008A65AE"/>
    <w:rsid w:val="008B0BE9"/>
    <w:rsid w:val="008B3835"/>
    <w:rsid w:val="008B4DEE"/>
    <w:rsid w:val="008B5268"/>
    <w:rsid w:val="008C063E"/>
    <w:rsid w:val="008C42FA"/>
    <w:rsid w:val="008C447D"/>
    <w:rsid w:val="008D35AC"/>
    <w:rsid w:val="008D3DE6"/>
    <w:rsid w:val="008D444C"/>
    <w:rsid w:val="008D4D58"/>
    <w:rsid w:val="008D5A0C"/>
    <w:rsid w:val="008D70A8"/>
    <w:rsid w:val="008D7F63"/>
    <w:rsid w:val="008E28A8"/>
    <w:rsid w:val="008E6F43"/>
    <w:rsid w:val="008E73ED"/>
    <w:rsid w:val="008F1B19"/>
    <w:rsid w:val="008F4DAB"/>
    <w:rsid w:val="009042B2"/>
    <w:rsid w:val="009152EE"/>
    <w:rsid w:val="00917502"/>
    <w:rsid w:val="00923CA7"/>
    <w:rsid w:val="00924782"/>
    <w:rsid w:val="00935EFA"/>
    <w:rsid w:val="00946187"/>
    <w:rsid w:val="00946F6F"/>
    <w:rsid w:val="009553E1"/>
    <w:rsid w:val="00956A61"/>
    <w:rsid w:val="00960C89"/>
    <w:rsid w:val="00961D40"/>
    <w:rsid w:val="00966B09"/>
    <w:rsid w:val="00966E31"/>
    <w:rsid w:val="00971201"/>
    <w:rsid w:val="00973DA4"/>
    <w:rsid w:val="0098212E"/>
    <w:rsid w:val="00984ADC"/>
    <w:rsid w:val="00993071"/>
    <w:rsid w:val="00993E4F"/>
    <w:rsid w:val="0099464F"/>
    <w:rsid w:val="00997FCD"/>
    <w:rsid w:val="009A336C"/>
    <w:rsid w:val="009A6808"/>
    <w:rsid w:val="009B0930"/>
    <w:rsid w:val="009B3431"/>
    <w:rsid w:val="009B3C2D"/>
    <w:rsid w:val="009B55DF"/>
    <w:rsid w:val="009C06BF"/>
    <w:rsid w:val="009C11FF"/>
    <w:rsid w:val="009C3B66"/>
    <w:rsid w:val="009C5DAF"/>
    <w:rsid w:val="009C7F2B"/>
    <w:rsid w:val="009F0C8B"/>
    <w:rsid w:val="009F6A7B"/>
    <w:rsid w:val="00A045AB"/>
    <w:rsid w:val="00A158E7"/>
    <w:rsid w:val="00A17125"/>
    <w:rsid w:val="00A17DBA"/>
    <w:rsid w:val="00A17F8F"/>
    <w:rsid w:val="00A34C4D"/>
    <w:rsid w:val="00A372DD"/>
    <w:rsid w:val="00A37426"/>
    <w:rsid w:val="00A376A8"/>
    <w:rsid w:val="00A4364F"/>
    <w:rsid w:val="00A44C65"/>
    <w:rsid w:val="00A465B5"/>
    <w:rsid w:val="00A47DB3"/>
    <w:rsid w:val="00A515D7"/>
    <w:rsid w:val="00A54EA5"/>
    <w:rsid w:val="00A605FB"/>
    <w:rsid w:val="00A62932"/>
    <w:rsid w:val="00A62DA3"/>
    <w:rsid w:val="00A64628"/>
    <w:rsid w:val="00A71670"/>
    <w:rsid w:val="00A71B00"/>
    <w:rsid w:val="00A720FE"/>
    <w:rsid w:val="00A80DF5"/>
    <w:rsid w:val="00A81D02"/>
    <w:rsid w:val="00A824B6"/>
    <w:rsid w:val="00A842D6"/>
    <w:rsid w:val="00A97395"/>
    <w:rsid w:val="00AA6B01"/>
    <w:rsid w:val="00AB044F"/>
    <w:rsid w:val="00AB08A1"/>
    <w:rsid w:val="00AB0B9E"/>
    <w:rsid w:val="00AB52F8"/>
    <w:rsid w:val="00AC6119"/>
    <w:rsid w:val="00AC64E3"/>
    <w:rsid w:val="00AD2563"/>
    <w:rsid w:val="00AD2B17"/>
    <w:rsid w:val="00AD5CA3"/>
    <w:rsid w:val="00AE4CF1"/>
    <w:rsid w:val="00AE5118"/>
    <w:rsid w:val="00AE5183"/>
    <w:rsid w:val="00AF7BFA"/>
    <w:rsid w:val="00B02B6D"/>
    <w:rsid w:val="00B06E57"/>
    <w:rsid w:val="00B1601C"/>
    <w:rsid w:val="00B168BB"/>
    <w:rsid w:val="00B2152B"/>
    <w:rsid w:val="00B24A63"/>
    <w:rsid w:val="00B42FD6"/>
    <w:rsid w:val="00B44B87"/>
    <w:rsid w:val="00B507FC"/>
    <w:rsid w:val="00B53ACB"/>
    <w:rsid w:val="00B56AA2"/>
    <w:rsid w:val="00B64749"/>
    <w:rsid w:val="00B652EC"/>
    <w:rsid w:val="00B73D2A"/>
    <w:rsid w:val="00B744A3"/>
    <w:rsid w:val="00B7637E"/>
    <w:rsid w:val="00B80067"/>
    <w:rsid w:val="00B9440E"/>
    <w:rsid w:val="00BA48A3"/>
    <w:rsid w:val="00BA776B"/>
    <w:rsid w:val="00BB3F98"/>
    <w:rsid w:val="00BB4E24"/>
    <w:rsid w:val="00BC2654"/>
    <w:rsid w:val="00BC7059"/>
    <w:rsid w:val="00BD2417"/>
    <w:rsid w:val="00BD4B1D"/>
    <w:rsid w:val="00BD4F02"/>
    <w:rsid w:val="00BD55E8"/>
    <w:rsid w:val="00BD56DA"/>
    <w:rsid w:val="00BE56CD"/>
    <w:rsid w:val="00BE5C11"/>
    <w:rsid w:val="00BF03D6"/>
    <w:rsid w:val="00BF11DE"/>
    <w:rsid w:val="00C039B5"/>
    <w:rsid w:val="00C03DF8"/>
    <w:rsid w:val="00C13C4E"/>
    <w:rsid w:val="00C145B3"/>
    <w:rsid w:val="00C168E5"/>
    <w:rsid w:val="00C2623F"/>
    <w:rsid w:val="00C41499"/>
    <w:rsid w:val="00C5334F"/>
    <w:rsid w:val="00C57593"/>
    <w:rsid w:val="00C62450"/>
    <w:rsid w:val="00C627E3"/>
    <w:rsid w:val="00C63721"/>
    <w:rsid w:val="00C72E4F"/>
    <w:rsid w:val="00C76F28"/>
    <w:rsid w:val="00C83E2A"/>
    <w:rsid w:val="00C846B4"/>
    <w:rsid w:val="00C85DF1"/>
    <w:rsid w:val="00C93D31"/>
    <w:rsid w:val="00C942F7"/>
    <w:rsid w:val="00C95005"/>
    <w:rsid w:val="00CB2276"/>
    <w:rsid w:val="00CB29EE"/>
    <w:rsid w:val="00CB6B87"/>
    <w:rsid w:val="00CC12BD"/>
    <w:rsid w:val="00CD440D"/>
    <w:rsid w:val="00CD4738"/>
    <w:rsid w:val="00CD63EE"/>
    <w:rsid w:val="00CE0E17"/>
    <w:rsid w:val="00CE512E"/>
    <w:rsid w:val="00CE56EB"/>
    <w:rsid w:val="00CE593A"/>
    <w:rsid w:val="00CE7011"/>
    <w:rsid w:val="00CF35AF"/>
    <w:rsid w:val="00CF6056"/>
    <w:rsid w:val="00D0370F"/>
    <w:rsid w:val="00D07880"/>
    <w:rsid w:val="00D07CE7"/>
    <w:rsid w:val="00D101AF"/>
    <w:rsid w:val="00D10FF3"/>
    <w:rsid w:val="00D17EA1"/>
    <w:rsid w:val="00D21279"/>
    <w:rsid w:val="00D22286"/>
    <w:rsid w:val="00D2317C"/>
    <w:rsid w:val="00D27BFD"/>
    <w:rsid w:val="00D33058"/>
    <w:rsid w:val="00D42E0C"/>
    <w:rsid w:val="00D47615"/>
    <w:rsid w:val="00D47BE2"/>
    <w:rsid w:val="00D52F81"/>
    <w:rsid w:val="00D64931"/>
    <w:rsid w:val="00D64D83"/>
    <w:rsid w:val="00D701AE"/>
    <w:rsid w:val="00D7319B"/>
    <w:rsid w:val="00D73C5C"/>
    <w:rsid w:val="00D746A8"/>
    <w:rsid w:val="00D74995"/>
    <w:rsid w:val="00D760EA"/>
    <w:rsid w:val="00D7736B"/>
    <w:rsid w:val="00D8601E"/>
    <w:rsid w:val="00D94AF8"/>
    <w:rsid w:val="00D94E25"/>
    <w:rsid w:val="00D95EB6"/>
    <w:rsid w:val="00DA45B8"/>
    <w:rsid w:val="00DB5606"/>
    <w:rsid w:val="00DB775B"/>
    <w:rsid w:val="00DC384E"/>
    <w:rsid w:val="00DC6DCA"/>
    <w:rsid w:val="00DD0587"/>
    <w:rsid w:val="00DD1D22"/>
    <w:rsid w:val="00DD2138"/>
    <w:rsid w:val="00DD2D56"/>
    <w:rsid w:val="00DE0473"/>
    <w:rsid w:val="00DE58CD"/>
    <w:rsid w:val="00DE7C11"/>
    <w:rsid w:val="00DF0F21"/>
    <w:rsid w:val="00E10351"/>
    <w:rsid w:val="00E10A15"/>
    <w:rsid w:val="00E12764"/>
    <w:rsid w:val="00E1562B"/>
    <w:rsid w:val="00E277F5"/>
    <w:rsid w:val="00E305BD"/>
    <w:rsid w:val="00E451DD"/>
    <w:rsid w:val="00E47852"/>
    <w:rsid w:val="00E53569"/>
    <w:rsid w:val="00E5547B"/>
    <w:rsid w:val="00E615E5"/>
    <w:rsid w:val="00E63975"/>
    <w:rsid w:val="00E70A8C"/>
    <w:rsid w:val="00E73CA7"/>
    <w:rsid w:val="00E744EC"/>
    <w:rsid w:val="00E76EBF"/>
    <w:rsid w:val="00E822E5"/>
    <w:rsid w:val="00E82567"/>
    <w:rsid w:val="00E834A3"/>
    <w:rsid w:val="00E83BF5"/>
    <w:rsid w:val="00E86C69"/>
    <w:rsid w:val="00EA2411"/>
    <w:rsid w:val="00EA5E09"/>
    <w:rsid w:val="00EA6062"/>
    <w:rsid w:val="00EA753F"/>
    <w:rsid w:val="00EB5EF7"/>
    <w:rsid w:val="00ED2A70"/>
    <w:rsid w:val="00ED63E2"/>
    <w:rsid w:val="00ED7130"/>
    <w:rsid w:val="00EE00CA"/>
    <w:rsid w:val="00EE0824"/>
    <w:rsid w:val="00EE2DAD"/>
    <w:rsid w:val="00EF4705"/>
    <w:rsid w:val="00EF7ABC"/>
    <w:rsid w:val="00F04CFA"/>
    <w:rsid w:val="00F05D47"/>
    <w:rsid w:val="00F10B31"/>
    <w:rsid w:val="00F10BE1"/>
    <w:rsid w:val="00F15332"/>
    <w:rsid w:val="00F157C4"/>
    <w:rsid w:val="00F1600B"/>
    <w:rsid w:val="00F2273B"/>
    <w:rsid w:val="00F2756D"/>
    <w:rsid w:val="00F279B4"/>
    <w:rsid w:val="00F4435E"/>
    <w:rsid w:val="00F5256F"/>
    <w:rsid w:val="00F579CC"/>
    <w:rsid w:val="00F61263"/>
    <w:rsid w:val="00F63872"/>
    <w:rsid w:val="00F7453A"/>
    <w:rsid w:val="00F766F6"/>
    <w:rsid w:val="00F774B6"/>
    <w:rsid w:val="00F80C00"/>
    <w:rsid w:val="00F818D5"/>
    <w:rsid w:val="00F86365"/>
    <w:rsid w:val="00F938D7"/>
    <w:rsid w:val="00F94066"/>
    <w:rsid w:val="00F955F9"/>
    <w:rsid w:val="00FA24AD"/>
    <w:rsid w:val="00FA4192"/>
    <w:rsid w:val="00FA71BD"/>
    <w:rsid w:val="00FA79B3"/>
    <w:rsid w:val="00FB1795"/>
    <w:rsid w:val="00FB2251"/>
    <w:rsid w:val="00FB2869"/>
    <w:rsid w:val="00FC31AE"/>
    <w:rsid w:val="00FC3FEA"/>
    <w:rsid w:val="00FC5D7B"/>
    <w:rsid w:val="00FC7377"/>
    <w:rsid w:val="00FC78D0"/>
    <w:rsid w:val="00FD20C8"/>
    <w:rsid w:val="00FD2173"/>
    <w:rsid w:val="00FD6593"/>
    <w:rsid w:val="00FE00C7"/>
    <w:rsid w:val="00FE0768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F05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6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3A2"/>
  </w:style>
  <w:style w:type="paragraph" w:styleId="Footer">
    <w:name w:val="footer"/>
    <w:basedOn w:val="Normal"/>
    <w:link w:val="FooterChar"/>
    <w:uiPriority w:val="99"/>
    <w:unhideWhenUsed/>
    <w:rsid w:val="00336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ylehuang04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kyle-huang-9492811b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reecodecamp.org/certification/kylehuang041/responsive-web-desig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learning/certificates/df06d5b2967646fefd291bf970e0c9a4998788fbb0f26f9258b417220f97054c?trk=share_certific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reecodecamp.org/certification/kylehuang041/javascript-algorithms-and-data-struct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5</cp:revision>
  <dcterms:created xsi:type="dcterms:W3CDTF">2022-09-17T22:18:00Z</dcterms:created>
  <dcterms:modified xsi:type="dcterms:W3CDTF">2022-09-17T22:20:00Z</dcterms:modified>
</cp:coreProperties>
</file>